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00AF43DC" w:rsidR="005C16CF" w:rsidRDefault="00A3690B" w:rsidP="009E59A8">
      <w:pPr>
        <w:pStyle w:val="1"/>
        <w:numPr>
          <w:ilvl w:val="0"/>
          <w:numId w:val="15"/>
        </w:numPr>
        <w:rPr>
          <w:bCs/>
        </w:rPr>
      </w:pPr>
      <w:proofErr w:type="spellStart"/>
      <w:r>
        <w:t>NewsLetter</w:t>
      </w:r>
      <w:proofErr w:type="spellEnd"/>
      <w:r w:rsidR="006D156A">
        <w:t xml:space="preserve"> (150 points)</w:t>
      </w:r>
    </w:p>
    <w:p w14:paraId="7094C557" w14:textId="13C5D1D4" w:rsidR="00C36D4B" w:rsidRPr="00C36D4B" w:rsidRDefault="004B075E" w:rsidP="00C36D4B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2CFD010" w14:textId="2A0A34E7" w:rsidR="00C36D4B" w:rsidRDefault="00C36D4B" w:rsidP="00C36D4B">
      <w:pPr>
        <w:jc w:val="center"/>
      </w:pPr>
      <w:r>
        <w:rPr>
          <w:noProof/>
        </w:rPr>
        <w:drawing>
          <wp:inline distT="0" distB="0" distL="0" distR="0" wp14:anchorId="3BC4C3F7" wp14:editId="270F5BFA">
            <wp:extent cx="6014741" cy="7688036"/>
            <wp:effectExtent l="19050" t="19050" r="24130" b="27305"/>
            <wp:docPr id="147736456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173" cy="7691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3C9" w14:textId="77777777" w:rsidR="00C36D4B" w:rsidRDefault="00C36D4B" w:rsidP="00C36D4B">
      <w:pPr>
        <w:jc w:val="center"/>
      </w:pP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lastRenderedPageBreak/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475B714" w14:textId="453066A0" w:rsidR="007048E3" w:rsidRPr="00240454" w:rsidRDefault="00947282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 w:rsidR="00240454"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 w:rsidR="00240454" w:rsidRPr="00240454">
        <w:rPr>
          <w:rStyle w:val="CodeChar"/>
          <w:sz w:val="22"/>
          <w:szCs w:val="22"/>
          <w:lang w:val="en-GB"/>
        </w:rPr>
        <w:t>'Oleo Script', serif</w:t>
      </w:r>
      <w:r w:rsidR="00240454">
        <w:rPr>
          <w:rStyle w:val="CodeChar"/>
          <w:sz w:val="22"/>
          <w:szCs w:val="22"/>
          <w:lang w:val="en-GB"/>
        </w:rPr>
        <w:t xml:space="preserve"> </w:t>
      </w:r>
      <w:r w:rsidR="00240454">
        <w:rPr>
          <w:rStyle w:val="CodeChar"/>
          <w:b w:val="0"/>
          <w:bCs/>
          <w:sz w:val="22"/>
          <w:szCs w:val="22"/>
          <w:lang w:val="en-GB"/>
        </w:rPr>
        <w:t xml:space="preserve">and </w:t>
      </w:r>
      <w:r w:rsidR="00240454" w:rsidRPr="00240454">
        <w:rPr>
          <w:rStyle w:val="CodeChar"/>
          <w:sz w:val="22"/>
          <w:szCs w:val="22"/>
          <w:lang w:val="en-GB"/>
        </w:rPr>
        <w:t>'Open Sans', sans-serif</w:t>
      </w:r>
      <w:r w:rsidR="00240454">
        <w:rPr>
          <w:rStyle w:val="CodeChar"/>
          <w:sz w:val="22"/>
          <w:szCs w:val="22"/>
          <w:lang w:val="en-GB"/>
        </w:rPr>
        <w:t xml:space="preserve"> –</w:t>
      </w:r>
      <w:r w:rsidR="00D16E4D">
        <w:rPr>
          <w:rStyle w:val="CodeChar"/>
          <w:sz w:val="22"/>
          <w:szCs w:val="22"/>
          <w:lang w:val="en-GB"/>
        </w:rPr>
        <w:t xml:space="preserve"> </w:t>
      </w:r>
      <w:r w:rsidR="00240454">
        <w:rPr>
          <w:rStyle w:val="CodeChar"/>
          <w:sz w:val="22"/>
          <w:szCs w:val="22"/>
          <w:lang w:val="en-US"/>
        </w:rPr>
        <w:t>they are already imported in CSS file.</w:t>
      </w:r>
    </w:p>
    <w:p w14:paraId="16D0D6CD" w14:textId="0FC9815C" w:rsidR="00240454" w:rsidRPr="00240454" w:rsidRDefault="00240454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 w:rsidRPr="00240454">
        <w:rPr>
          <w:rStyle w:val="CodeChar"/>
          <w:sz w:val="22"/>
          <w:szCs w:val="22"/>
          <w:u w:val="single"/>
          <w:lang w:val="en-US"/>
        </w:rPr>
        <w:t xml:space="preserve">Hint: You will need </w:t>
      </w:r>
      <w:r w:rsidRPr="00240454">
        <w:rPr>
          <w:rStyle w:val="CodeChar"/>
          <w:sz w:val="22"/>
          <w:szCs w:val="22"/>
          <w:u w:val="single"/>
          <w:lang w:val="en-GB"/>
        </w:rPr>
        <w:t>'Oleo Script'</w:t>
      </w:r>
      <w:r>
        <w:rPr>
          <w:rStyle w:val="CodeChar"/>
          <w:sz w:val="22"/>
          <w:szCs w:val="22"/>
          <w:u w:val="single"/>
          <w:lang w:val="en-GB"/>
        </w:rPr>
        <w:t xml:space="preserve"> </w:t>
      </w:r>
      <w:r w:rsidRPr="00240454">
        <w:rPr>
          <w:rStyle w:val="CodeChar"/>
          <w:sz w:val="22"/>
          <w:szCs w:val="22"/>
          <w:u w:val="single"/>
          <w:lang w:val="en-GB"/>
        </w:rPr>
        <w:t>in the logo.</w:t>
      </w:r>
    </w:p>
    <w:p w14:paraId="2BB242DD" w14:textId="3B3436BE" w:rsidR="00A669C1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2F9C33E5" w14:textId="77777777" w:rsidR="00F5098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p w14:paraId="0642CFC1" w14:textId="77777777" w:rsidR="00F5098B" w:rsidRDefault="00F5098B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F5098B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DADE734" w14:textId="77777777" w:rsidR="006D156A" w:rsidRDefault="006D156A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172E7CBA" w14:textId="77777777" w:rsidR="006D156A" w:rsidRDefault="006D156A" w:rsidP="006D156A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6D739EF8" w14:textId="77777777" w:rsidR="006D156A" w:rsidRDefault="006D156A" w:rsidP="006D156A">
      <w:pPr>
        <w:pStyle w:val="ac"/>
        <w:numPr>
          <w:ilvl w:val="0"/>
          <w:numId w:val="17"/>
        </w:num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</w:p>
    <w:p w14:paraId="07A6812A" w14:textId="5369013A" w:rsidR="006D156A" w:rsidRPr="003175E1" w:rsidRDefault="006D156A" w:rsidP="006D156A">
      <w:pPr>
        <w:pStyle w:val="ac"/>
        <w:numPr>
          <w:ilvl w:val="0"/>
          <w:numId w:val="17"/>
        </w:numPr>
      </w:pPr>
      <w:r w:rsidRPr="003175E1">
        <w:rPr>
          <w:b/>
          <w:bCs/>
        </w:rPr>
        <w:t>Icons with Font Awesome</w:t>
      </w:r>
      <w:r>
        <w:t xml:space="preserve">: </w:t>
      </w:r>
      <w:r w:rsidR="007149F2" w:rsidRPr="007149F2">
        <w:t xml:space="preserve">Use </w:t>
      </w:r>
      <w:r w:rsidR="007149F2" w:rsidRPr="007149F2">
        <w:rPr>
          <w:b/>
          <w:bCs/>
        </w:rPr>
        <w:t>Font Awesome</w:t>
      </w:r>
      <w:r w:rsidR="007149F2" w:rsidRPr="007149F2">
        <w:t xml:space="preserve"> to include icons in your frontend design. For the "Contact Us" section, you will need icons for </w:t>
      </w:r>
      <w:r w:rsidR="007149F2" w:rsidRPr="007149F2">
        <w:rPr>
          <w:b/>
          <w:bCs/>
        </w:rPr>
        <w:t>X (Twitter)</w:t>
      </w:r>
      <w:r w:rsidR="007149F2" w:rsidRPr="007149F2">
        <w:t xml:space="preserve">, </w:t>
      </w:r>
      <w:r w:rsidR="007149F2" w:rsidRPr="007149F2">
        <w:rPr>
          <w:b/>
          <w:bCs/>
        </w:rPr>
        <w:t>Facebook</w:t>
      </w:r>
      <w:r w:rsidR="007149F2" w:rsidRPr="007149F2">
        <w:t xml:space="preserve">, </w:t>
      </w:r>
      <w:r w:rsidR="007149F2" w:rsidRPr="007149F2">
        <w:rPr>
          <w:b/>
          <w:bCs/>
        </w:rPr>
        <w:t>Instagram</w:t>
      </w:r>
      <w:r w:rsidR="007149F2" w:rsidRPr="007149F2">
        <w:t xml:space="preserve">, </w:t>
      </w:r>
      <w:r w:rsidR="007149F2" w:rsidRPr="007149F2">
        <w:rPr>
          <w:b/>
          <w:bCs/>
        </w:rPr>
        <w:t>Dribbble</w:t>
      </w:r>
      <w:r w:rsidR="007149F2" w:rsidRPr="007149F2">
        <w:t xml:space="preserve"> and </w:t>
      </w:r>
      <w:r w:rsidR="007149F2" w:rsidRPr="007149F2">
        <w:rPr>
          <w:b/>
          <w:bCs/>
        </w:rPr>
        <w:t>Pinterest</w:t>
      </w:r>
      <w:r>
        <w:t>.</w:t>
      </w:r>
    </w:p>
    <w:p w14:paraId="1A21A11C" w14:textId="77777777" w:rsidR="006D156A" w:rsidRPr="00F5098B" w:rsidRDefault="006D156A" w:rsidP="00F5098B">
      <w:pPr>
        <w:pStyle w:val="BodyA"/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</w:p>
    <w:p w14:paraId="378B005F" w14:textId="77777777" w:rsidR="00F5098B" w:rsidRPr="00191ED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sectPr w:rsidR="00F5098B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DB72DF" w14:textId="77777777" w:rsidR="00237427" w:rsidRDefault="00237427" w:rsidP="008068A2">
      <w:pPr>
        <w:spacing w:after="0" w:line="240" w:lineRule="auto"/>
      </w:pPr>
      <w:r>
        <w:separator/>
      </w:r>
    </w:p>
  </w:endnote>
  <w:endnote w:type="continuationSeparator" w:id="0">
    <w:p w14:paraId="7BF8707B" w14:textId="77777777" w:rsidR="00237427" w:rsidRDefault="002374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2C1FF0" w14:textId="77777777" w:rsidR="00237427" w:rsidRDefault="00237427" w:rsidP="008068A2">
      <w:pPr>
        <w:spacing w:after="0" w:line="240" w:lineRule="auto"/>
      </w:pPr>
      <w:r>
        <w:separator/>
      </w:r>
    </w:p>
  </w:footnote>
  <w:footnote w:type="continuationSeparator" w:id="0">
    <w:p w14:paraId="771CF6C2" w14:textId="77777777" w:rsidR="00237427" w:rsidRDefault="002374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5731393">
    <w:abstractNumId w:val="4"/>
  </w:num>
  <w:num w:numId="2" w16cid:durableId="1520464470">
    <w:abstractNumId w:val="13"/>
  </w:num>
  <w:num w:numId="3" w16cid:durableId="826869746">
    <w:abstractNumId w:val="7"/>
  </w:num>
  <w:num w:numId="4" w16cid:durableId="962079014">
    <w:abstractNumId w:val="14"/>
  </w:num>
  <w:num w:numId="5" w16cid:durableId="113449496">
    <w:abstractNumId w:val="6"/>
  </w:num>
  <w:num w:numId="6" w16cid:durableId="1110930092">
    <w:abstractNumId w:val="11"/>
  </w:num>
  <w:num w:numId="7" w16cid:durableId="309213993">
    <w:abstractNumId w:val="12"/>
  </w:num>
  <w:num w:numId="8" w16cid:durableId="243075006">
    <w:abstractNumId w:val="1"/>
  </w:num>
  <w:num w:numId="9" w16cid:durableId="1045057460">
    <w:abstractNumId w:val="10"/>
  </w:num>
  <w:num w:numId="10" w16cid:durableId="1277718313">
    <w:abstractNumId w:val="3"/>
  </w:num>
  <w:num w:numId="11" w16cid:durableId="1246185134">
    <w:abstractNumId w:val="9"/>
  </w:num>
  <w:num w:numId="12" w16cid:durableId="968247650">
    <w:abstractNumId w:val="2"/>
  </w:num>
  <w:num w:numId="13" w16cid:durableId="711880451">
    <w:abstractNumId w:val="0"/>
  </w:num>
  <w:num w:numId="14" w16cid:durableId="182281471">
    <w:abstractNumId w:val="15"/>
  </w:num>
  <w:num w:numId="15" w16cid:durableId="587495343">
    <w:abstractNumId w:val="8"/>
  </w:num>
  <w:num w:numId="16" w16cid:durableId="1696154165">
    <w:abstractNumId w:val="4"/>
  </w:num>
  <w:num w:numId="17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wUAOgHfP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870EA"/>
    <w:rsid w:val="0009209B"/>
    <w:rsid w:val="00097A60"/>
    <w:rsid w:val="000A094F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7835"/>
    <w:rsid w:val="001D2464"/>
    <w:rsid w:val="001D4F04"/>
    <w:rsid w:val="001D50AE"/>
    <w:rsid w:val="001D6A79"/>
    <w:rsid w:val="001E1161"/>
    <w:rsid w:val="001E3FEF"/>
    <w:rsid w:val="00200D22"/>
    <w:rsid w:val="00202683"/>
    <w:rsid w:val="00205A72"/>
    <w:rsid w:val="002104AD"/>
    <w:rsid w:val="00210D4D"/>
    <w:rsid w:val="00213AEA"/>
    <w:rsid w:val="00215FCE"/>
    <w:rsid w:val="002326A7"/>
    <w:rsid w:val="00232E7D"/>
    <w:rsid w:val="00237427"/>
    <w:rsid w:val="00240454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3B83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6BB3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0146F"/>
    <w:rsid w:val="0041081C"/>
    <w:rsid w:val="00411111"/>
    <w:rsid w:val="004311CA"/>
    <w:rsid w:val="00431C4E"/>
    <w:rsid w:val="00433BEF"/>
    <w:rsid w:val="00436EFC"/>
    <w:rsid w:val="00440B26"/>
    <w:rsid w:val="004513F7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73A3"/>
    <w:rsid w:val="006A2531"/>
    <w:rsid w:val="006A468B"/>
    <w:rsid w:val="006C06D0"/>
    <w:rsid w:val="006C1EAA"/>
    <w:rsid w:val="006C5299"/>
    <w:rsid w:val="006D156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49F2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3F3A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54B7"/>
    <w:rsid w:val="0092655E"/>
    <w:rsid w:val="00930CEE"/>
    <w:rsid w:val="00934A31"/>
    <w:rsid w:val="00941FFF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0A0"/>
    <w:rsid w:val="009A14FD"/>
    <w:rsid w:val="009B02D6"/>
    <w:rsid w:val="009B2468"/>
    <w:rsid w:val="009B4FB4"/>
    <w:rsid w:val="009B53D1"/>
    <w:rsid w:val="009C0C39"/>
    <w:rsid w:val="009C2A15"/>
    <w:rsid w:val="009C31D3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17AAC"/>
    <w:rsid w:val="00A21BAD"/>
    <w:rsid w:val="00A26452"/>
    <w:rsid w:val="00A33D37"/>
    <w:rsid w:val="00A35790"/>
    <w:rsid w:val="00A3645B"/>
    <w:rsid w:val="00A3690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B612F"/>
    <w:rsid w:val="00AC09AD"/>
    <w:rsid w:val="00AC36D6"/>
    <w:rsid w:val="00AC50AE"/>
    <w:rsid w:val="00AC60FE"/>
    <w:rsid w:val="00AC77AD"/>
    <w:rsid w:val="00AD3214"/>
    <w:rsid w:val="00AD66BD"/>
    <w:rsid w:val="00AD7081"/>
    <w:rsid w:val="00AE05D3"/>
    <w:rsid w:val="00AE2D0C"/>
    <w:rsid w:val="00AE355A"/>
    <w:rsid w:val="00AF15BE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6D4B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85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515F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098B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0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af1">
    <w:name w:val="Unresolved Mention"/>
    <w:basedOn w:val="a0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48</cp:revision>
  <cp:lastPrinted>2015-10-26T22:35:00Z</cp:lastPrinted>
  <dcterms:created xsi:type="dcterms:W3CDTF">2019-11-12T12:29:00Z</dcterms:created>
  <dcterms:modified xsi:type="dcterms:W3CDTF">2024-12-09T12:04:00Z</dcterms:modified>
  <cp:category>computer programming;programming;software development;software engineering</cp:category>
</cp:coreProperties>
</file>